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65DFA" w14:textId="26560771" w:rsidR="00A01370" w:rsidRPr="00751E2A" w:rsidRDefault="00A01370" w:rsidP="008309B6">
      <w:pPr>
        <w:pStyle w:val="Heading1"/>
        <w:jc w:val="center"/>
        <w:rPr>
          <w:sz w:val="40"/>
          <w:szCs w:val="40"/>
        </w:rPr>
      </w:pPr>
      <w:r w:rsidRPr="00751E2A">
        <w:rPr>
          <w:sz w:val="40"/>
          <w:szCs w:val="40"/>
        </w:rPr>
        <w:t>D</w:t>
      </w:r>
      <w:r w:rsidR="007D6D05" w:rsidRPr="00751E2A">
        <w:rPr>
          <w:sz w:val="40"/>
          <w:szCs w:val="40"/>
        </w:rPr>
        <w:t>iary</w:t>
      </w:r>
    </w:p>
    <w:p w14:paraId="4D6830AC" w14:textId="77777777" w:rsidR="00751E2A" w:rsidRPr="00751E2A" w:rsidRDefault="00751E2A" w:rsidP="00751E2A"/>
    <w:p w14:paraId="213DD558" w14:textId="5DB03504" w:rsidR="00572833" w:rsidRPr="008309B6" w:rsidRDefault="00572833" w:rsidP="008309B6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tudent Details</w:t>
      </w:r>
    </w:p>
    <w:p w14:paraId="700E4F98" w14:textId="684E9AD6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Name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Amartya Pandey</w:t>
      </w:r>
    </w:p>
    <w:p w14:paraId="2BC0B5A1" w14:textId="31202049" w:rsidR="00B34455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ID No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2018B2A80689P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ab/>
      </w:r>
    </w:p>
    <w:p w14:paraId="38835647" w14:textId="77777777" w:rsidR="00751E2A" w:rsidRPr="00966E82" w:rsidRDefault="00751E2A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072868C7" w14:textId="7A43A4D7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PS Instructor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</w:t>
      </w:r>
      <w:r w:rsidR="007E5322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Prof. P. Srinivasan, Prof. Arun Kumar Jalan</w:t>
      </w:r>
    </w:p>
    <w:p w14:paraId="79B370AA" w14:textId="77777777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7FDA8DFB" w14:textId="2902CAD9" w:rsidR="00A01370" w:rsidRPr="00966E82" w:rsidRDefault="00A01370" w:rsidP="00A01370">
      <w:pPr>
        <w:rPr>
          <w:rStyle w:val="Heading2Char"/>
          <w:sz w:val="28"/>
          <w:szCs w:val="28"/>
        </w:rPr>
      </w:pPr>
      <w:r w:rsidRPr="00966E82">
        <w:rPr>
          <w:rStyle w:val="Heading2Char"/>
          <w:sz w:val="28"/>
          <w:szCs w:val="28"/>
        </w:rPr>
        <w:t xml:space="preserve">Week: </w:t>
      </w:r>
      <w:r w:rsidR="002E7A29">
        <w:rPr>
          <w:sz w:val="24"/>
          <w:szCs w:val="24"/>
        </w:rPr>
        <w:t>3</w:t>
      </w:r>
      <w:r w:rsidR="002E7A29">
        <w:rPr>
          <w:sz w:val="24"/>
          <w:szCs w:val="24"/>
          <w:vertAlign w:val="superscript"/>
        </w:rPr>
        <w:t>r</w:t>
      </w:r>
      <w:r w:rsidR="00966E82">
        <w:rPr>
          <w:sz w:val="24"/>
          <w:szCs w:val="24"/>
          <w:vertAlign w:val="superscript"/>
        </w:rPr>
        <w:t>d</w:t>
      </w:r>
      <w:r w:rsidR="00786F0B"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(</w:t>
      </w:r>
      <w:r w:rsidR="002E7A29">
        <w:rPr>
          <w:sz w:val="24"/>
          <w:szCs w:val="24"/>
        </w:rPr>
        <w:t>1</w:t>
      </w:r>
      <w:r w:rsidR="002E7A29">
        <w:rPr>
          <w:sz w:val="24"/>
          <w:szCs w:val="24"/>
          <w:vertAlign w:val="superscript"/>
        </w:rPr>
        <w:t>st</w:t>
      </w:r>
      <w:r w:rsidR="00B34455" w:rsidRPr="00966E82">
        <w:rPr>
          <w:sz w:val="24"/>
          <w:szCs w:val="24"/>
        </w:rPr>
        <w:t xml:space="preserve"> </w:t>
      </w:r>
      <w:r w:rsidR="002E7A29">
        <w:rPr>
          <w:sz w:val="24"/>
          <w:szCs w:val="24"/>
        </w:rPr>
        <w:t>June</w:t>
      </w:r>
      <w:r w:rsidR="00B34455" w:rsidRPr="00966E82">
        <w:rPr>
          <w:sz w:val="24"/>
          <w:szCs w:val="24"/>
        </w:rPr>
        <w:t>-</w:t>
      </w:r>
      <w:r w:rsidR="002E7A29">
        <w:rPr>
          <w:sz w:val="24"/>
          <w:szCs w:val="24"/>
        </w:rPr>
        <w:t>6</w:t>
      </w:r>
      <w:r w:rsidR="002E7A29">
        <w:rPr>
          <w:sz w:val="24"/>
          <w:szCs w:val="24"/>
          <w:vertAlign w:val="superscript"/>
        </w:rPr>
        <w:t>th</w:t>
      </w:r>
      <w:r w:rsidR="00B34455" w:rsidRPr="00966E82">
        <w:rPr>
          <w:sz w:val="24"/>
          <w:szCs w:val="24"/>
        </w:rPr>
        <w:t xml:space="preserve"> </w:t>
      </w:r>
      <w:r w:rsidR="002E7A29">
        <w:rPr>
          <w:sz w:val="24"/>
          <w:szCs w:val="24"/>
        </w:rPr>
        <w:t>June</w:t>
      </w:r>
      <w:r w:rsidR="00B34455" w:rsidRPr="00966E82">
        <w:rPr>
          <w:sz w:val="24"/>
          <w:szCs w:val="24"/>
        </w:rPr>
        <w:t>,2020</w:t>
      </w:r>
      <w:r w:rsidR="00B34455" w:rsidRPr="00966E82">
        <w:rPr>
          <w:rStyle w:val="Heading2Char"/>
          <w:sz w:val="28"/>
          <w:szCs w:val="28"/>
        </w:rPr>
        <w:t>)</w:t>
      </w:r>
    </w:p>
    <w:p w14:paraId="33CC317A" w14:textId="77777777" w:rsidR="00786F0B" w:rsidRPr="00966E82" w:rsidRDefault="00786F0B" w:rsidP="00A01370">
      <w:pPr>
        <w:rPr>
          <w:sz w:val="24"/>
          <w:szCs w:val="24"/>
        </w:rPr>
      </w:pPr>
    </w:p>
    <w:p w14:paraId="53F4228E" w14:textId="781A4329" w:rsidR="00A01370" w:rsidRPr="00966E82" w:rsidRDefault="00A01370" w:rsidP="00A01370">
      <w:pPr>
        <w:rPr>
          <w:sz w:val="24"/>
          <w:szCs w:val="24"/>
        </w:rPr>
      </w:pPr>
      <w:r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Plan for the Week:</w:t>
      </w:r>
      <w:r w:rsidRPr="00966E82">
        <w:rPr>
          <w:sz w:val="24"/>
          <w:szCs w:val="24"/>
        </w:rPr>
        <w:t xml:space="preserve"> (what was your plan for this week in terms of learning and project objectives)</w:t>
      </w:r>
    </w:p>
    <w:p w14:paraId="6C4AE189" w14:textId="4D66BB80" w:rsidR="00966E82" w:rsidRDefault="00E70169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Giving seminar presentation for mid-semester.</w:t>
      </w:r>
    </w:p>
    <w:p w14:paraId="0EE90BC5" w14:textId="637D8B81" w:rsidR="00E70169" w:rsidRDefault="00E70169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Writing mid-semester report.</w:t>
      </w:r>
    </w:p>
    <w:p w14:paraId="394E8EEF" w14:textId="5F5E71C3" w:rsidR="00A01370" w:rsidRPr="00E70169" w:rsidRDefault="00E70169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70169">
        <w:rPr>
          <w:sz w:val="24"/>
          <w:szCs w:val="24"/>
        </w:rPr>
        <w:t>Coming up with the cost estimate for the hardware.</w:t>
      </w:r>
    </w:p>
    <w:p w14:paraId="6E443716" w14:textId="4380714E" w:rsidR="003F3794" w:rsidRDefault="00E70169" w:rsidP="00966E8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earning how to write sketches.</w:t>
      </w:r>
    </w:p>
    <w:p w14:paraId="31879FDE" w14:textId="7483ADF9" w:rsidR="00E70169" w:rsidRPr="00966E82" w:rsidRDefault="00E70169" w:rsidP="00966E8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Watching tutorials to gain further knowledge.</w:t>
      </w:r>
    </w:p>
    <w:p w14:paraId="74B866EA" w14:textId="77777777" w:rsidR="00A01370" w:rsidRPr="00966E82" w:rsidRDefault="00A01370" w:rsidP="004D0C39">
      <w:pPr>
        <w:pStyle w:val="Heading2"/>
        <w:rPr>
          <w:sz w:val="28"/>
          <w:szCs w:val="28"/>
        </w:rPr>
      </w:pPr>
    </w:p>
    <w:p w14:paraId="64DA905E" w14:textId="228F7641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Learning Outcomes of the Week</w:t>
      </w:r>
    </w:p>
    <w:p w14:paraId="1BA1AFAF" w14:textId="37165B6F" w:rsidR="00966E82" w:rsidRDefault="00A01370" w:rsidP="008309B6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S 1 Station</w:t>
      </w:r>
    </w:p>
    <w:p w14:paraId="6FBE8A30" w14:textId="77777777" w:rsidR="008309B6" w:rsidRPr="008309B6" w:rsidRDefault="008309B6" w:rsidP="008309B6"/>
    <w:p w14:paraId="0F0AE837" w14:textId="17F069F2" w:rsidR="008309B6" w:rsidRPr="008309B6" w:rsidRDefault="008309B6" w:rsidP="008309B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309B6">
        <w:rPr>
          <w:sz w:val="24"/>
          <w:szCs w:val="24"/>
        </w:rPr>
        <w:t xml:space="preserve">Adani Power </w:t>
      </w:r>
      <w:r w:rsidR="008667FE">
        <w:rPr>
          <w:sz w:val="24"/>
          <w:szCs w:val="24"/>
        </w:rPr>
        <w:t>is India’s largest private sector thermal power generating company with over 10GW power generating capacities.</w:t>
      </w:r>
    </w:p>
    <w:p w14:paraId="457518E2" w14:textId="5DB82CF5" w:rsidR="00A01370" w:rsidRDefault="008309B6" w:rsidP="008309B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8309B6">
        <w:rPr>
          <w:sz w:val="24"/>
          <w:szCs w:val="24"/>
        </w:rPr>
        <w:t>The</w:t>
      </w:r>
      <w:r w:rsidR="008667FE">
        <w:rPr>
          <w:sz w:val="24"/>
          <w:szCs w:val="24"/>
        </w:rPr>
        <w:t xml:space="preserve"> Udupi</w:t>
      </w:r>
      <w:r w:rsidRPr="008309B6">
        <w:rPr>
          <w:sz w:val="24"/>
          <w:szCs w:val="24"/>
        </w:rPr>
        <w:t xml:space="preserve"> plant </w:t>
      </w:r>
      <w:r w:rsidR="008667FE">
        <w:rPr>
          <w:sz w:val="24"/>
          <w:szCs w:val="24"/>
        </w:rPr>
        <w:t>was</w:t>
      </w:r>
      <w:r w:rsidRPr="008309B6">
        <w:rPr>
          <w:sz w:val="24"/>
          <w:szCs w:val="24"/>
        </w:rPr>
        <w:t xml:space="preserve"> </w:t>
      </w:r>
      <w:r w:rsidR="008667FE">
        <w:rPr>
          <w:sz w:val="24"/>
          <w:szCs w:val="24"/>
        </w:rPr>
        <w:t>bought</w:t>
      </w:r>
      <w:r w:rsidRPr="008309B6">
        <w:rPr>
          <w:sz w:val="24"/>
          <w:szCs w:val="24"/>
        </w:rPr>
        <w:t xml:space="preserve"> by </w:t>
      </w:r>
      <w:r w:rsidR="008667FE">
        <w:rPr>
          <w:sz w:val="24"/>
          <w:szCs w:val="24"/>
        </w:rPr>
        <w:t>Adani</w:t>
      </w:r>
      <w:r w:rsidRPr="008309B6">
        <w:rPr>
          <w:sz w:val="24"/>
          <w:szCs w:val="24"/>
        </w:rPr>
        <w:t xml:space="preserve"> Power Limited </w:t>
      </w:r>
      <w:r w:rsidR="008667FE">
        <w:rPr>
          <w:sz w:val="24"/>
          <w:szCs w:val="24"/>
        </w:rPr>
        <w:t>from</w:t>
      </w:r>
      <w:r w:rsidRPr="008309B6">
        <w:rPr>
          <w:sz w:val="24"/>
          <w:szCs w:val="24"/>
        </w:rPr>
        <w:t xml:space="preserve"> </w:t>
      </w:r>
      <w:proofErr w:type="spellStart"/>
      <w:r w:rsidRPr="008309B6">
        <w:rPr>
          <w:sz w:val="24"/>
          <w:szCs w:val="24"/>
        </w:rPr>
        <w:t>Lanco</w:t>
      </w:r>
      <w:proofErr w:type="spellEnd"/>
      <w:r w:rsidRPr="008309B6">
        <w:rPr>
          <w:sz w:val="24"/>
          <w:szCs w:val="24"/>
        </w:rPr>
        <w:t xml:space="preserve"> Infratech</w:t>
      </w:r>
      <w:r w:rsidR="008667FE">
        <w:rPr>
          <w:sz w:val="24"/>
          <w:szCs w:val="24"/>
        </w:rPr>
        <w:t xml:space="preserve"> in Rs. 6300 Crores</w:t>
      </w:r>
      <w:r w:rsidR="002331E1" w:rsidRPr="00966E82">
        <w:rPr>
          <w:sz w:val="24"/>
          <w:szCs w:val="24"/>
        </w:rPr>
        <w:t>.</w:t>
      </w:r>
    </w:p>
    <w:p w14:paraId="022A8B8D" w14:textId="2191BFC1" w:rsidR="004D0C39" w:rsidRDefault="008309B6" w:rsidP="00786F0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t is the first independent power project which uses 100% of imported coal as fuel in the country.</w:t>
      </w:r>
    </w:p>
    <w:p w14:paraId="6F762068" w14:textId="77777777" w:rsidR="00751E2A" w:rsidRPr="008309B6" w:rsidRDefault="00751E2A" w:rsidP="00751E2A">
      <w:pPr>
        <w:pStyle w:val="ListParagraph"/>
        <w:ind w:left="1800"/>
        <w:rPr>
          <w:sz w:val="24"/>
          <w:szCs w:val="24"/>
        </w:rPr>
      </w:pPr>
    </w:p>
    <w:p w14:paraId="257C2491" w14:textId="11649D62" w:rsidR="00A01370" w:rsidRPr="00966E82" w:rsidRDefault="00A01370" w:rsidP="00A01370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roject Domain</w:t>
      </w:r>
    </w:p>
    <w:p w14:paraId="26C8FB49" w14:textId="0DFB90DB" w:rsidR="008667FE" w:rsidRDefault="008667FE" w:rsidP="00A0137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8667FE">
        <w:rPr>
          <w:sz w:val="24"/>
          <w:szCs w:val="24"/>
        </w:rPr>
        <w:t xml:space="preserve">Project uses a lot of sensors actuators and modules. A lot of knowledge </w:t>
      </w:r>
      <w:r w:rsidR="008011CA">
        <w:rPr>
          <w:sz w:val="24"/>
          <w:szCs w:val="24"/>
        </w:rPr>
        <w:t xml:space="preserve">and </w:t>
      </w:r>
      <w:r w:rsidRPr="008667FE">
        <w:rPr>
          <w:sz w:val="24"/>
          <w:szCs w:val="24"/>
        </w:rPr>
        <w:t>skill is required to make this work.</w:t>
      </w:r>
    </w:p>
    <w:p w14:paraId="5E6C009B" w14:textId="2AF57CFF" w:rsidR="008309B6" w:rsidRPr="008667FE" w:rsidRDefault="008309B6" w:rsidP="00A0137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8667FE">
        <w:rPr>
          <w:sz w:val="24"/>
          <w:szCs w:val="24"/>
        </w:rPr>
        <w:lastRenderedPageBreak/>
        <w:t>Project seeks to aid in the smooth running and management of powerplant and tries to make a safer working conditions during pandemic such as COVID-19.</w:t>
      </w:r>
    </w:p>
    <w:p w14:paraId="7778BD07" w14:textId="562DFFA2" w:rsidR="00A01370" w:rsidRPr="008309B6" w:rsidRDefault="008309B6" w:rsidP="008309B6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roject is the “Electronics” domain which makes use of Arduinos, sensors, actuators and Cloud service.</w:t>
      </w:r>
      <w:r w:rsidR="008667FE">
        <w:rPr>
          <w:sz w:val="24"/>
          <w:szCs w:val="24"/>
        </w:rPr>
        <w:t xml:space="preserve"> It also requires a SIM card and GSM/GPRS module.</w:t>
      </w:r>
    </w:p>
    <w:p w14:paraId="749C66E5" w14:textId="77777777" w:rsidR="00A90FC4" w:rsidRPr="00966E82" w:rsidRDefault="00A90FC4" w:rsidP="00751E2A">
      <w:pPr>
        <w:rPr>
          <w:sz w:val="24"/>
          <w:szCs w:val="24"/>
        </w:rPr>
      </w:pPr>
    </w:p>
    <w:p w14:paraId="0B70F43C" w14:textId="23CE87E4" w:rsidR="00A01370" w:rsidRPr="00966E82" w:rsidRDefault="00A01370" w:rsidP="00A01370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kills Gained (Technical as well as soft skills)</w:t>
      </w:r>
    </w:p>
    <w:p w14:paraId="6C240BF1" w14:textId="724FF47F" w:rsidR="004B15A8" w:rsidRDefault="004B15A8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o write a</w:t>
      </w:r>
      <w:r w:rsidR="001622B4">
        <w:rPr>
          <w:sz w:val="24"/>
          <w:szCs w:val="24"/>
        </w:rPr>
        <w:t>n intermediate level</w:t>
      </w:r>
      <w:r>
        <w:rPr>
          <w:sz w:val="24"/>
          <w:szCs w:val="24"/>
        </w:rPr>
        <w:t xml:space="preserve"> sketch to operate Arduino based device.</w:t>
      </w:r>
    </w:p>
    <w:p w14:paraId="3359E854" w14:textId="559B45E4" w:rsidR="00A01370" w:rsidRPr="00966E82" w:rsidRDefault="004B15A8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Functions and uses of </w:t>
      </w:r>
      <w:r w:rsidR="001622B4">
        <w:rPr>
          <w:sz w:val="24"/>
          <w:szCs w:val="24"/>
        </w:rPr>
        <w:t>various sensors, actuators and modules</w:t>
      </w:r>
      <w:r>
        <w:rPr>
          <w:sz w:val="24"/>
          <w:szCs w:val="24"/>
        </w:rPr>
        <w:t>.</w:t>
      </w:r>
    </w:p>
    <w:p w14:paraId="5B49A02D" w14:textId="1FDD07F0" w:rsidR="008667FE" w:rsidRPr="008667FE" w:rsidRDefault="008667FE" w:rsidP="008667FE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senting and making Power-point presentations effectively.</w:t>
      </w:r>
    </w:p>
    <w:p w14:paraId="4C87B0EA" w14:textId="77777777" w:rsidR="00751E2A" w:rsidRPr="00966E82" w:rsidRDefault="00751E2A" w:rsidP="00751E2A">
      <w:pPr>
        <w:pStyle w:val="ListParagraph"/>
        <w:rPr>
          <w:sz w:val="24"/>
          <w:szCs w:val="24"/>
        </w:rPr>
      </w:pPr>
    </w:p>
    <w:p w14:paraId="0C7B2FBE" w14:textId="74FADEBE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Major Learning &amp; Project Milestones</w:t>
      </w:r>
    </w:p>
    <w:p w14:paraId="0B1E15F6" w14:textId="52AA9808" w:rsidR="00A90FC4" w:rsidRDefault="002E7A29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Writing Sketches in the programming language called ‘WIRING’</w:t>
      </w:r>
    </w:p>
    <w:p w14:paraId="75974D95" w14:textId="7D8653EE" w:rsidR="002E7A29" w:rsidRDefault="002E7A29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How to give presentation to experts like seniors and professors.</w:t>
      </w:r>
    </w:p>
    <w:p w14:paraId="254ED82F" w14:textId="3F5A04A2" w:rsidR="008667FE" w:rsidRPr="00966E82" w:rsidRDefault="008667FE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Use of loops like if-else, for, switch etc. in programming languages.</w:t>
      </w:r>
    </w:p>
    <w:p w14:paraId="34CD299F" w14:textId="77BDBE55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 xml:space="preserve">Major Challenges </w:t>
      </w:r>
    </w:p>
    <w:p w14:paraId="78AE1EEF" w14:textId="55E69621" w:rsidR="004B15A8" w:rsidRDefault="004B15A8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I had </w:t>
      </w:r>
      <w:r w:rsidR="002E7A29">
        <w:rPr>
          <w:sz w:val="24"/>
          <w:szCs w:val="24"/>
        </w:rPr>
        <w:t>some problems writing the sketches due to lack of guidance and experience.</w:t>
      </w:r>
    </w:p>
    <w:p w14:paraId="001A6B50" w14:textId="308703FE" w:rsidR="002E7A29" w:rsidRDefault="002E7A29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I faced difficulties in testing the programs I wrote due to unavailability of hardware.</w:t>
      </w:r>
    </w:p>
    <w:p w14:paraId="46B0E637" w14:textId="42227B8B" w:rsidR="002E7A29" w:rsidRPr="002E7A29" w:rsidRDefault="002E7A29" w:rsidP="002E7A29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I faced some network difficulties during the seminar but thankfully it was after my presentation.</w:t>
      </w:r>
    </w:p>
    <w:p w14:paraId="0E7E4E97" w14:textId="10937DA2" w:rsidR="00786F0B" w:rsidRPr="00966E82" w:rsidRDefault="00786F0B" w:rsidP="00786F0B">
      <w:pPr>
        <w:pStyle w:val="ListParagraph"/>
        <w:rPr>
          <w:sz w:val="24"/>
          <w:szCs w:val="24"/>
        </w:rPr>
      </w:pPr>
    </w:p>
    <w:p w14:paraId="26FAFD07" w14:textId="7D17A1EB" w:rsidR="00EA7B83" w:rsidRDefault="004D0C39" w:rsidP="008667FE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Work Plan</w:t>
      </w:r>
      <w:r w:rsidR="00A01370" w:rsidRPr="00966E82">
        <w:rPr>
          <w:sz w:val="28"/>
          <w:szCs w:val="28"/>
        </w:rPr>
        <w:t xml:space="preserve"> for Next Week</w:t>
      </w:r>
    </w:p>
    <w:p w14:paraId="0EABA584" w14:textId="77777777" w:rsidR="008667FE" w:rsidRPr="008667FE" w:rsidRDefault="008667FE" w:rsidP="008667FE"/>
    <w:p w14:paraId="24F88FE5" w14:textId="61FF3395" w:rsidR="00EA7B83" w:rsidRPr="00966E82" w:rsidRDefault="00EA7B83" w:rsidP="00EA7B83">
      <w:pPr>
        <w:rPr>
          <w:sz w:val="24"/>
          <w:szCs w:val="24"/>
        </w:rPr>
      </w:pPr>
      <w:r w:rsidRPr="00966E82">
        <w:rPr>
          <w:sz w:val="24"/>
          <w:szCs w:val="24"/>
        </w:rPr>
        <w:t xml:space="preserve">Next week starting </w:t>
      </w:r>
      <w:r w:rsidR="002E7A29">
        <w:rPr>
          <w:sz w:val="24"/>
          <w:szCs w:val="24"/>
        </w:rPr>
        <w:t>8</w:t>
      </w:r>
      <w:r w:rsidR="002E7A29">
        <w:rPr>
          <w:sz w:val="24"/>
          <w:szCs w:val="24"/>
          <w:vertAlign w:val="superscript"/>
        </w:rPr>
        <w:t>th</w:t>
      </w:r>
      <w:r w:rsidRPr="00966E82">
        <w:rPr>
          <w:sz w:val="24"/>
          <w:szCs w:val="24"/>
        </w:rPr>
        <w:t xml:space="preserve"> </w:t>
      </w:r>
      <w:r w:rsidR="004B15A8">
        <w:rPr>
          <w:sz w:val="24"/>
          <w:szCs w:val="24"/>
        </w:rPr>
        <w:t>June</w:t>
      </w:r>
      <w:r w:rsidRPr="00966E82">
        <w:rPr>
          <w:sz w:val="24"/>
          <w:szCs w:val="24"/>
        </w:rPr>
        <w:t xml:space="preserve">. </w:t>
      </w:r>
      <w:r w:rsidR="004B15A8">
        <w:rPr>
          <w:sz w:val="24"/>
          <w:szCs w:val="24"/>
        </w:rPr>
        <w:t xml:space="preserve">I </w:t>
      </w:r>
      <w:r w:rsidR="00751E2A">
        <w:rPr>
          <w:sz w:val="24"/>
          <w:szCs w:val="24"/>
        </w:rPr>
        <w:t>must</w:t>
      </w:r>
      <w:r w:rsidR="004B15A8">
        <w:rPr>
          <w:sz w:val="24"/>
          <w:szCs w:val="24"/>
        </w:rPr>
        <w:t xml:space="preserve"> seek guidance from him</w:t>
      </w:r>
      <w:r w:rsidR="00FE5B51">
        <w:rPr>
          <w:sz w:val="24"/>
          <w:szCs w:val="24"/>
        </w:rPr>
        <w:t xml:space="preserve"> about how to write sketches for complicated s</w:t>
      </w:r>
      <w:r w:rsidR="00175FA5">
        <w:rPr>
          <w:sz w:val="24"/>
          <w:szCs w:val="24"/>
        </w:rPr>
        <w:t>y</w:t>
      </w:r>
      <w:r w:rsidR="00FE5B51">
        <w:rPr>
          <w:sz w:val="24"/>
          <w:szCs w:val="24"/>
        </w:rPr>
        <w:t>stems</w:t>
      </w:r>
      <w:r w:rsidR="00175FA5">
        <w:rPr>
          <w:sz w:val="24"/>
          <w:szCs w:val="24"/>
        </w:rPr>
        <w:t>. We will also have to get the electronic components for the project.</w:t>
      </w:r>
      <w:r w:rsidR="008011CA">
        <w:rPr>
          <w:sz w:val="24"/>
          <w:szCs w:val="24"/>
        </w:rPr>
        <w:t xml:space="preserve"> </w:t>
      </w:r>
      <w:r w:rsidR="008667FE">
        <w:rPr>
          <w:sz w:val="24"/>
          <w:szCs w:val="24"/>
        </w:rPr>
        <w:t>We</w:t>
      </w:r>
      <w:r w:rsidR="008011CA">
        <w:rPr>
          <w:sz w:val="24"/>
          <w:szCs w:val="24"/>
        </w:rPr>
        <w:t xml:space="preserve"> </w:t>
      </w:r>
      <w:r w:rsidR="008667FE">
        <w:rPr>
          <w:sz w:val="24"/>
          <w:szCs w:val="24"/>
        </w:rPr>
        <w:t xml:space="preserve">will also try to learn how to simulate the running of our device online. </w:t>
      </w:r>
      <w:r w:rsidR="00FE5B51">
        <w:rPr>
          <w:sz w:val="24"/>
          <w:szCs w:val="24"/>
        </w:rPr>
        <w:t xml:space="preserve">We also </w:t>
      </w:r>
      <w:proofErr w:type="gramStart"/>
      <w:r w:rsidR="00FE5B51">
        <w:rPr>
          <w:sz w:val="24"/>
          <w:szCs w:val="24"/>
        </w:rPr>
        <w:t>have to</w:t>
      </w:r>
      <w:proofErr w:type="gramEnd"/>
      <w:r w:rsidR="00FE5B51">
        <w:rPr>
          <w:sz w:val="24"/>
          <w:szCs w:val="24"/>
        </w:rPr>
        <w:t xml:space="preserve"> submit the mid-semester report next week.</w:t>
      </w:r>
      <w:r w:rsidRPr="00966E82">
        <w:rPr>
          <w:sz w:val="24"/>
          <w:szCs w:val="24"/>
        </w:rPr>
        <w:t xml:space="preserve"> So, the next week is basically about starting</w:t>
      </w:r>
      <w:r w:rsidR="00175FA5">
        <w:rPr>
          <w:sz w:val="24"/>
          <w:szCs w:val="24"/>
        </w:rPr>
        <w:t xml:space="preserve"> to build</w:t>
      </w:r>
      <w:r w:rsidRPr="00966E82">
        <w:rPr>
          <w:sz w:val="24"/>
          <w:szCs w:val="24"/>
        </w:rPr>
        <w:t xml:space="preserve"> the project an</w:t>
      </w:r>
      <w:r w:rsidR="00FE5B51">
        <w:rPr>
          <w:sz w:val="24"/>
          <w:szCs w:val="24"/>
        </w:rPr>
        <w:t xml:space="preserve">d writing the proper sketch required </w:t>
      </w:r>
      <w:r w:rsidR="00175FA5">
        <w:rPr>
          <w:sz w:val="24"/>
          <w:szCs w:val="24"/>
        </w:rPr>
        <w:t>in the project</w:t>
      </w:r>
      <w:r w:rsidRPr="00966E82">
        <w:rPr>
          <w:sz w:val="24"/>
          <w:szCs w:val="24"/>
        </w:rPr>
        <w:t xml:space="preserve">. </w:t>
      </w:r>
      <w:bookmarkStart w:id="0" w:name="_GoBack"/>
      <w:bookmarkEnd w:id="0"/>
    </w:p>
    <w:sectPr w:rsidR="00EA7B83" w:rsidRPr="00966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25F3A"/>
    <w:multiLevelType w:val="hybridMultilevel"/>
    <w:tmpl w:val="FB0A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847F8"/>
    <w:multiLevelType w:val="hybridMultilevel"/>
    <w:tmpl w:val="F6A8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B6B52"/>
    <w:multiLevelType w:val="hybridMultilevel"/>
    <w:tmpl w:val="1C5683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8474D0C"/>
    <w:multiLevelType w:val="hybridMultilevel"/>
    <w:tmpl w:val="F4A60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C44D47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E14029"/>
    <w:multiLevelType w:val="hybridMultilevel"/>
    <w:tmpl w:val="30BAB6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C206724"/>
    <w:multiLevelType w:val="hybridMultilevel"/>
    <w:tmpl w:val="3A72A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082084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MDCzMDI2MDQwNDRR0lEKTi0uzszPAykwrgUAJiZ+jCwAAAA="/>
  </w:docVars>
  <w:rsids>
    <w:rsidRoot w:val="004D0C39"/>
    <w:rsid w:val="001622B4"/>
    <w:rsid w:val="00175FA5"/>
    <w:rsid w:val="00192A3D"/>
    <w:rsid w:val="002331E1"/>
    <w:rsid w:val="00296598"/>
    <w:rsid w:val="002E7A29"/>
    <w:rsid w:val="003C01AD"/>
    <w:rsid w:val="003F3794"/>
    <w:rsid w:val="004B15A8"/>
    <w:rsid w:val="004D0C39"/>
    <w:rsid w:val="004D41B8"/>
    <w:rsid w:val="00572833"/>
    <w:rsid w:val="006E0C6E"/>
    <w:rsid w:val="00751E2A"/>
    <w:rsid w:val="00786F0B"/>
    <w:rsid w:val="007D6D05"/>
    <w:rsid w:val="007E5322"/>
    <w:rsid w:val="008011CA"/>
    <w:rsid w:val="008309B6"/>
    <w:rsid w:val="008667FE"/>
    <w:rsid w:val="008B267D"/>
    <w:rsid w:val="00966E82"/>
    <w:rsid w:val="00A01370"/>
    <w:rsid w:val="00A90FC4"/>
    <w:rsid w:val="00B34455"/>
    <w:rsid w:val="00DF6F31"/>
    <w:rsid w:val="00E70169"/>
    <w:rsid w:val="00EA7B83"/>
    <w:rsid w:val="00F75E1F"/>
    <w:rsid w:val="00FE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D433C"/>
  <w15:chartTrackingRefBased/>
  <w15:docId w15:val="{AED95705-18E7-4539-864E-64C1B69DE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C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13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1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01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a KR</dc:creator>
  <cp:keywords/>
  <dc:description/>
  <cp:lastModifiedBy> </cp:lastModifiedBy>
  <cp:revision>4</cp:revision>
  <dcterms:created xsi:type="dcterms:W3CDTF">2020-06-06T15:58:00Z</dcterms:created>
  <dcterms:modified xsi:type="dcterms:W3CDTF">2020-06-06T16:47:00Z</dcterms:modified>
</cp:coreProperties>
</file>